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0A4629A4" w:rsidR="00423608" w:rsidRDefault="00E85474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cember 7</w:t>
      </w:r>
      <w:r w:rsidRPr="00E85474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2023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Special Meeting</w:t>
      </w:r>
      <w:r w:rsidR="00F251EA">
        <w:rPr>
          <w:rFonts w:ascii="Times New Roman" w:hAnsi="Times New Roman" w:cs="Times New Roman"/>
          <w:b/>
          <w:sz w:val="24"/>
          <w:szCs w:val="24"/>
        </w:rPr>
        <w:t xml:space="preserve"> 0900</w:t>
      </w:r>
    </w:p>
    <w:p w14:paraId="572AD56A" w14:textId="61D25DE9" w:rsidR="004B6B0F" w:rsidRPr="004B6B0F" w:rsidRDefault="004B6B0F" w:rsidP="003150DF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4B6B0F">
        <w:rPr>
          <w:rFonts w:ascii="Times New Roman" w:hAnsi="Times New Roman" w:cs="Times New Roman"/>
          <w:b/>
          <w:color w:val="FF0000"/>
          <w:sz w:val="24"/>
          <w:szCs w:val="24"/>
        </w:rPr>
        <w:t>Minutes</w:t>
      </w:r>
    </w:p>
    <w:p w14:paraId="6066528D" w14:textId="77777777" w:rsidR="004261AE" w:rsidRPr="004261AE" w:rsidRDefault="004261AE" w:rsidP="002E20F1">
      <w:pPr>
        <w:rPr>
          <w:b/>
          <w:bCs/>
          <w:i/>
          <w:iCs/>
          <w:color w:val="FF0000"/>
          <w:sz w:val="24"/>
          <w:szCs w:val="24"/>
        </w:rPr>
      </w:pPr>
    </w:p>
    <w:p w14:paraId="1F84F5DF" w14:textId="77777777" w:rsidR="007A0BEF" w:rsidRPr="008E495A" w:rsidRDefault="007A0BEF" w:rsidP="008E495A">
      <w:pPr>
        <w:rPr>
          <w:rFonts w:ascii="Times New Roman" w:hAnsi="Times New Roman" w:cs="Times New Roman"/>
          <w:sz w:val="24"/>
          <w:szCs w:val="24"/>
        </w:rPr>
      </w:pPr>
    </w:p>
    <w:p w14:paraId="5835D9D6" w14:textId="3D662B56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4B6B0F">
        <w:rPr>
          <w:rFonts w:ascii="Times New Roman" w:hAnsi="Times New Roman" w:cs="Times New Roman"/>
          <w:sz w:val="24"/>
          <w:szCs w:val="24"/>
        </w:rPr>
        <w:t xml:space="preserve"> Chair Sheriff Dave McDaniel </w:t>
      </w:r>
      <w:r w:rsidR="00E85474">
        <w:rPr>
          <w:rFonts w:ascii="Times New Roman" w:hAnsi="Times New Roman" w:cs="Times New Roman"/>
          <w:sz w:val="24"/>
          <w:szCs w:val="24"/>
        </w:rPr>
        <w:t>0900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130582D1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Pledge of Allegiance:</w:t>
      </w:r>
      <w:r w:rsidR="004B6B0F">
        <w:rPr>
          <w:rFonts w:ascii="Times New Roman" w:hAnsi="Times New Roman" w:cs="Times New Roman"/>
          <w:sz w:val="24"/>
          <w:szCs w:val="24"/>
        </w:rPr>
        <w:t xml:space="preserve"> Led by Chair Dave McDaniel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093011A9" w:rsidR="00DD7126" w:rsidRPr="001A697F" w:rsidRDefault="00EA5757" w:rsidP="001A697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Establish Quorum:</w:t>
      </w:r>
      <w:r w:rsidR="0064682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53873445"/>
      <w:r w:rsidR="004B6B0F" w:rsidRPr="001A697F">
        <w:rPr>
          <w:rFonts w:ascii="Times New Roman" w:hAnsi="Times New Roman" w:cs="Times New Roman"/>
          <w:sz w:val="24"/>
          <w:szCs w:val="24"/>
        </w:rPr>
        <w:t>Ackley-Mike Nuss, Alden-Jeff Fiscus, Iowa Falls-</w:t>
      </w:r>
      <w:r w:rsidR="00E85474">
        <w:rPr>
          <w:rFonts w:ascii="Times New Roman" w:hAnsi="Times New Roman" w:cs="Times New Roman"/>
          <w:sz w:val="24"/>
          <w:szCs w:val="24"/>
        </w:rPr>
        <w:t>Jody Anderson</w:t>
      </w:r>
      <w:r w:rsidR="004B6B0F" w:rsidRPr="001A697F">
        <w:rPr>
          <w:rFonts w:ascii="Times New Roman" w:hAnsi="Times New Roman" w:cs="Times New Roman"/>
          <w:sz w:val="24"/>
          <w:szCs w:val="24"/>
        </w:rPr>
        <w:t>, Steamboat Rock-Tim Stearns, Hardin County Board of Supervisors- Renee Mc</w:t>
      </w:r>
      <w:r w:rsidR="00646825">
        <w:rPr>
          <w:rFonts w:ascii="Times New Roman" w:hAnsi="Times New Roman" w:cs="Times New Roman"/>
          <w:sz w:val="24"/>
          <w:szCs w:val="24"/>
        </w:rPr>
        <w:t>C</w:t>
      </w:r>
      <w:r w:rsidR="004B6B0F" w:rsidRPr="001A697F">
        <w:rPr>
          <w:rFonts w:ascii="Times New Roman" w:hAnsi="Times New Roman" w:cs="Times New Roman"/>
          <w:sz w:val="24"/>
          <w:szCs w:val="24"/>
        </w:rPr>
        <w:t>lellan, Hardin County Sheriff- Dave McDaniel, Hardin County Emergency Management-</w:t>
      </w:r>
      <w:r w:rsidR="00E85474">
        <w:rPr>
          <w:rFonts w:ascii="Times New Roman" w:hAnsi="Times New Roman" w:cs="Times New Roman"/>
          <w:sz w:val="24"/>
          <w:szCs w:val="24"/>
        </w:rPr>
        <w:t>McKenzie Burton</w:t>
      </w:r>
    </w:p>
    <w:bookmarkEnd w:id="0"/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8828220" w14:textId="049037CA" w:rsidR="0066214B" w:rsidRDefault="00440344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B6B0F" w:rsidRPr="008E495A">
        <w:rPr>
          <w:rFonts w:ascii="Times New Roman" w:hAnsi="Times New Roman" w:cs="Times New Roman"/>
          <w:b/>
          <w:bCs/>
          <w:sz w:val="24"/>
          <w:szCs w:val="24"/>
        </w:rPr>
        <w:t>Approval of Agenda:</w:t>
      </w:r>
      <w:r w:rsidR="004B6B0F">
        <w:rPr>
          <w:rFonts w:ascii="Times New Roman" w:hAnsi="Times New Roman" w:cs="Times New Roman"/>
          <w:sz w:val="24"/>
          <w:szCs w:val="24"/>
        </w:rPr>
        <w:t xml:space="preserve"> </w:t>
      </w:r>
      <w:r w:rsidR="00D77238">
        <w:rPr>
          <w:rFonts w:ascii="Times New Roman" w:hAnsi="Times New Roman" w:cs="Times New Roman"/>
          <w:sz w:val="24"/>
          <w:szCs w:val="24"/>
        </w:rPr>
        <w:t>Motion by Alden, 2nd by Ackley</w:t>
      </w:r>
    </w:p>
    <w:p w14:paraId="6F1FEB3B" w14:textId="3E67C6BC" w:rsidR="00D77238" w:rsidRDefault="00D77238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pproved by </w:t>
      </w:r>
      <w:proofErr w:type="gramStart"/>
      <w:r>
        <w:rPr>
          <w:rFonts w:ascii="Times New Roman" w:hAnsi="Times New Roman" w:cs="Times New Roman"/>
          <w:sz w:val="24"/>
          <w:szCs w:val="24"/>
        </w:rPr>
        <w:t>all</w:t>
      </w:r>
      <w:proofErr w:type="gramEnd"/>
    </w:p>
    <w:p w14:paraId="71A4D0EB" w14:textId="77777777" w:rsidR="00E85474" w:rsidRDefault="00E85474" w:rsidP="004B6B0F">
      <w:pPr>
        <w:rPr>
          <w:rFonts w:ascii="Times New Roman" w:hAnsi="Times New Roman" w:cs="Times New Roman"/>
          <w:sz w:val="24"/>
          <w:szCs w:val="24"/>
        </w:rPr>
      </w:pPr>
    </w:p>
    <w:p w14:paraId="386F8AB0" w14:textId="710EB8DF" w:rsidR="00E85474" w:rsidRDefault="00E85474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1" w:name="_Hlk153873626"/>
      <w:r>
        <w:rPr>
          <w:rFonts w:ascii="Times New Roman" w:hAnsi="Times New Roman" w:cs="Times New Roman"/>
          <w:sz w:val="24"/>
          <w:szCs w:val="24"/>
        </w:rPr>
        <w:t>RFP’s Opened by Sheriff McDaniel at 0902</w:t>
      </w:r>
    </w:p>
    <w:p w14:paraId="49AD618E" w14:textId="3F49AAE2" w:rsidR="00E85474" w:rsidRDefault="00E85474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8745A" w:rsidRPr="0068745A">
        <w:rPr>
          <w:rFonts w:ascii="Times New Roman" w:hAnsi="Times New Roman" w:cs="Times New Roman"/>
          <w:sz w:val="24"/>
          <w:szCs w:val="24"/>
        </w:rPr>
        <w:t>Motion to acknowledge receiving the RFP’s: Iowa Falls and Steamboat 0912</w:t>
      </w:r>
    </w:p>
    <w:p w14:paraId="50A986E2" w14:textId="48970219" w:rsidR="0068745A" w:rsidRDefault="0068745A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Motion Approved </w:t>
      </w:r>
    </w:p>
    <w:p w14:paraId="5D721A38" w14:textId="77777777" w:rsidR="00D77238" w:rsidRDefault="00D77238" w:rsidP="004B6B0F">
      <w:pPr>
        <w:rPr>
          <w:rFonts w:ascii="Times New Roman" w:hAnsi="Times New Roman" w:cs="Times New Roman"/>
          <w:sz w:val="24"/>
          <w:szCs w:val="24"/>
        </w:rPr>
      </w:pPr>
    </w:p>
    <w:p w14:paraId="1C125DE0" w14:textId="08B89161" w:rsidR="00D77238" w:rsidRDefault="00D77238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o vendors were present.</w:t>
      </w:r>
    </w:p>
    <w:p w14:paraId="68B08CA9" w14:textId="58110CAE" w:rsidR="00E85474" w:rsidRDefault="00E85474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F711FF3" w14:textId="3EDEEBF9" w:rsidR="00E85474" w:rsidRDefault="00E85474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iscussion about what we know about the Sara and ISICS System and what MCM has done for us. </w:t>
      </w:r>
    </w:p>
    <w:p w14:paraId="33765710" w14:textId="0A0A1C53" w:rsidR="00E85474" w:rsidRDefault="00E85474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A7A8E">
        <w:rPr>
          <w:rFonts w:ascii="Times New Roman" w:hAnsi="Times New Roman" w:cs="Times New Roman"/>
          <w:sz w:val="24"/>
          <w:szCs w:val="24"/>
        </w:rPr>
        <w:t>The current</w:t>
      </w:r>
      <w:r>
        <w:rPr>
          <w:rFonts w:ascii="Times New Roman" w:hAnsi="Times New Roman" w:cs="Times New Roman"/>
          <w:sz w:val="24"/>
          <w:szCs w:val="24"/>
        </w:rPr>
        <w:t xml:space="preserve"> system is 13-14 years old.</w:t>
      </w:r>
    </w:p>
    <w:p w14:paraId="795FDF8E" w14:textId="77777777" w:rsidR="00E85474" w:rsidRDefault="00E85474" w:rsidP="004B6B0F">
      <w:pPr>
        <w:rPr>
          <w:rFonts w:ascii="Times New Roman" w:hAnsi="Times New Roman" w:cs="Times New Roman"/>
          <w:sz w:val="24"/>
          <w:szCs w:val="24"/>
        </w:rPr>
      </w:pPr>
    </w:p>
    <w:p w14:paraId="7E5A83DC" w14:textId="5298A6BF" w:rsidR="00E85474" w:rsidRDefault="00E85474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bookmarkEnd w:id="1"/>
    <w:p w14:paraId="6C36F006" w14:textId="2DC66DBE" w:rsidR="004B6B0F" w:rsidRDefault="0068745A" w:rsidP="0068745A">
      <w:pPr>
        <w:ind w:left="720"/>
        <w:rPr>
          <w:rFonts w:ascii="Times New Roman" w:hAnsi="Times New Roman" w:cs="Times New Roman"/>
          <w:sz w:val="24"/>
          <w:szCs w:val="24"/>
        </w:rPr>
      </w:pPr>
      <w:r w:rsidRPr="0068745A">
        <w:rPr>
          <w:rFonts w:ascii="Times New Roman" w:hAnsi="Times New Roman" w:cs="Times New Roman"/>
          <w:sz w:val="24"/>
          <w:szCs w:val="24"/>
        </w:rPr>
        <w:t>Motion by Ackley to table the decision until the December 19th, 2023, meeting, 2nd by Iowa Falls- 0935</w:t>
      </w:r>
      <w:r>
        <w:rPr>
          <w:rFonts w:ascii="Times New Roman" w:hAnsi="Times New Roman" w:cs="Times New Roman"/>
          <w:sz w:val="24"/>
          <w:szCs w:val="24"/>
        </w:rPr>
        <w:t xml:space="preserve">. Motion </w:t>
      </w:r>
      <w:proofErr w:type="gramStart"/>
      <w:r>
        <w:rPr>
          <w:rFonts w:ascii="Times New Roman" w:hAnsi="Times New Roman" w:cs="Times New Roman"/>
          <w:sz w:val="24"/>
          <w:szCs w:val="24"/>
        </w:rPr>
        <w:t>approved</w:t>
      </w:r>
      <w:proofErr w:type="gramEnd"/>
    </w:p>
    <w:p w14:paraId="125A04E9" w14:textId="6BE8FD69" w:rsidR="004B6B0F" w:rsidRDefault="004B6B0F" w:rsidP="00E854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7E01082" w14:textId="77777777" w:rsidR="004B6B0F" w:rsidRPr="0077612D" w:rsidRDefault="004B6B0F" w:rsidP="004B6B0F">
      <w:pPr>
        <w:rPr>
          <w:rFonts w:ascii="Times New Roman" w:hAnsi="Times New Roman" w:cs="Times New Roman"/>
          <w:sz w:val="24"/>
          <w:szCs w:val="24"/>
        </w:rPr>
      </w:pPr>
    </w:p>
    <w:p w14:paraId="5A1A2A54" w14:textId="452723C2" w:rsidR="00B7169C" w:rsidRPr="008E495A" w:rsidRDefault="00B81BB1" w:rsidP="00D275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455506" w:rsidRPr="008E495A">
        <w:rPr>
          <w:rFonts w:ascii="Times New Roman" w:hAnsi="Times New Roman" w:cs="Times New Roman"/>
          <w:b/>
          <w:bCs/>
          <w:sz w:val="24"/>
          <w:szCs w:val="24"/>
        </w:rPr>
        <w:t>ext Meeting Date:</w:t>
      </w:r>
      <w:r w:rsidR="000C042E" w:rsidRPr="008E49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85474">
        <w:rPr>
          <w:rFonts w:ascii="Times New Roman" w:hAnsi="Times New Roman" w:cs="Times New Roman"/>
          <w:b/>
          <w:bCs/>
          <w:sz w:val="24"/>
          <w:szCs w:val="24"/>
        </w:rPr>
        <w:t>December 19th</w:t>
      </w:r>
      <w:r w:rsidR="0063091D" w:rsidRPr="008E495A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E854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8745A">
        <w:rPr>
          <w:rFonts w:ascii="Times New Roman" w:hAnsi="Times New Roman" w:cs="Times New Roman"/>
          <w:b/>
          <w:bCs/>
          <w:sz w:val="24"/>
          <w:szCs w:val="24"/>
        </w:rPr>
        <w:t>2023,</w:t>
      </w:r>
      <w:r w:rsidR="0080706A" w:rsidRPr="008E495A">
        <w:rPr>
          <w:rFonts w:ascii="Times New Roman" w:hAnsi="Times New Roman" w:cs="Times New Roman"/>
          <w:b/>
          <w:bCs/>
          <w:sz w:val="24"/>
          <w:szCs w:val="24"/>
        </w:rPr>
        <w:t xml:space="preserve"> at 6PM</w:t>
      </w:r>
      <w:r w:rsidR="00B7169C" w:rsidRPr="008E495A">
        <w:rPr>
          <w:rFonts w:ascii="Times New Roman" w:hAnsi="Times New Roman" w:cs="Times New Roman"/>
          <w:b/>
          <w:bCs/>
          <w:sz w:val="24"/>
          <w:szCs w:val="24"/>
        </w:rPr>
        <w:t xml:space="preserve">-Hardin County Emergency Management </w:t>
      </w:r>
    </w:p>
    <w:p w14:paraId="38E5E9E2" w14:textId="4F8F5CDE" w:rsidR="00455506" w:rsidRPr="008E495A" w:rsidRDefault="00B7169C" w:rsidP="00D275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11085EF8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Adjourn:</w:t>
      </w:r>
      <w:r w:rsidR="001A697F">
        <w:rPr>
          <w:rFonts w:ascii="Times New Roman" w:hAnsi="Times New Roman" w:cs="Times New Roman"/>
          <w:sz w:val="24"/>
          <w:szCs w:val="24"/>
        </w:rPr>
        <w:t xml:space="preserve"> Motion to adjourn by </w:t>
      </w:r>
      <w:r w:rsidR="00E85474">
        <w:rPr>
          <w:rFonts w:ascii="Times New Roman" w:hAnsi="Times New Roman" w:cs="Times New Roman"/>
          <w:sz w:val="24"/>
          <w:szCs w:val="24"/>
        </w:rPr>
        <w:t>Ackley, 2</w:t>
      </w:r>
      <w:r w:rsidR="00E85474" w:rsidRPr="00E8547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E85474">
        <w:rPr>
          <w:rFonts w:ascii="Times New Roman" w:hAnsi="Times New Roman" w:cs="Times New Roman"/>
          <w:sz w:val="24"/>
          <w:szCs w:val="24"/>
        </w:rPr>
        <w:t xml:space="preserve"> by Alden</w:t>
      </w:r>
      <w:r w:rsidR="001A697F">
        <w:rPr>
          <w:rFonts w:ascii="Times New Roman" w:hAnsi="Times New Roman" w:cs="Times New Roman"/>
          <w:sz w:val="24"/>
          <w:szCs w:val="24"/>
        </w:rPr>
        <w:t>. Motion approved</w:t>
      </w:r>
      <w:r w:rsidR="00646825">
        <w:rPr>
          <w:rFonts w:ascii="Times New Roman" w:hAnsi="Times New Roman" w:cs="Times New Roman"/>
          <w:sz w:val="24"/>
          <w:szCs w:val="24"/>
        </w:rPr>
        <w:t xml:space="preserve">, adjourned at </w:t>
      </w:r>
      <w:r w:rsidR="00E85474">
        <w:rPr>
          <w:rFonts w:ascii="Times New Roman" w:hAnsi="Times New Roman" w:cs="Times New Roman"/>
          <w:sz w:val="24"/>
          <w:szCs w:val="24"/>
        </w:rPr>
        <w:t>0935</w:t>
      </w:r>
      <w:r w:rsidR="00646825">
        <w:rPr>
          <w:rFonts w:ascii="Times New Roman" w:hAnsi="Times New Roman" w:cs="Times New Roman"/>
          <w:sz w:val="24"/>
          <w:szCs w:val="24"/>
        </w:rPr>
        <w:t>.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1AD12826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</w:t>
    </w:r>
    <w:proofErr w:type="spellStart"/>
    <w:r>
      <w:t>Owasa</w:t>
    </w:r>
    <w:proofErr w:type="spellEnd"/>
    <w:r>
      <w:t>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3"/>
  </w:num>
  <w:num w:numId="3" w16cid:durableId="911504462">
    <w:abstractNumId w:val="24"/>
  </w:num>
  <w:num w:numId="4" w16cid:durableId="1139497015">
    <w:abstractNumId w:val="30"/>
  </w:num>
  <w:num w:numId="5" w16cid:durableId="1232691859">
    <w:abstractNumId w:val="33"/>
  </w:num>
  <w:num w:numId="6" w16cid:durableId="269699881">
    <w:abstractNumId w:val="35"/>
  </w:num>
  <w:num w:numId="7" w16cid:durableId="44530986">
    <w:abstractNumId w:val="12"/>
  </w:num>
  <w:num w:numId="8" w16cid:durableId="1421410855">
    <w:abstractNumId w:val="16"/>
  </w:num>
  <w:num w:numId="9" w16cid:durableId="1911428192">
    <w:abstractNumId w:val="31"/>
  </w:num>
  <w:num w:numId="10" w16cid:durableId="1229028731">
    <w:abstractNumId w:val="5"/>
  </w:num>
  <w:num w:numId="11" w16cid:durableId="449205348">
    <w:abstractNumId w:val="28"/>
  </w:num>
  <w:num w:numId="12" w16cid:durableId="1805082320">
    <w:abstractNumId w:val="11"/>
  </w:num>
  <w:num w:numId="13" w16cid:durableId="223762730">
    <w:abstractNumId w:val="23"/>
  </w:num>
  <w:num w:numId="14" w16cid:durableId="1648627842">
    <w:abstractNumId w:val="10"/>
  </w:num>
  <w:num w:numId="15" w16cid:durableId="1062632286">
    <w:abstractNumId w:val="18"/>
  </w:num>
  <w:num w:numId="16" w16cid:durableId="257640817">
    <w:abstractNumId w:val="27"/>
  </w:num>
  <w:num w:numId="17" w16cid:durableId="940800312">
    <w:abstractNumId w:val="26"/>
  </w:num>
  <w:num w:numId="18" w16cid:durableId="1544097892">
    <w:abstractNumId w:val="15"/>
  </w:num>
  <w:num w:numId="19" w16cid:durableId="691610230">
    <w:abstractNumId w:val="8"/>
  </w:num>
  <w:num w:numId="20" w16cid:durableId="1792900647">
    <w:abstractNumId w:val="32"/>
  </w:num>
  <w:num w:numId="21" w16cid:durableId="1434128691">
    <w:abstractNumId w:val="3"/>
  </w:num>
  <w:num w:numId="22" w16cid:durableId="1961718332">
    <w:abstractNumId w:val="21"/>
  </w:num>
  <w:num w:numId="23" w16cid:durableId="976884613">
    <w:abstractNumId w:val="17"/>
  </w:num>
  <w:num w:numId="24" w16cid:durableId="2065180799">
    <w:abstractNumId w:val="19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5"/>
  </w:num>
  <w:num w:numId="30" w16cid:durableId="956520551">
    <w:abstractNumId w:val="29"/>
  </w:num>
  <w:num w:numId="31" w16cid:durableId="225529187">
    <w:abstractNumId w:val="14"/>
  </w:num>
  <w:num w:numId="32" w16cid:durableId="897135229">
    <w:abstractNumId w:val="22"/>
  </w:num>
  <w:num w:numId="33" w16cid:durableId="1938708282">
    <w:abstractNumId w:val="9"/>
  </w:num>
  <w:num w:numId="34" w16cid:durableId="1639992915">
    <w:abstractNumId w:val="34"/>
  </w:num>
  <w:num w:numId="35" w16cid:durableId="1512451223">
    <w:abstractNumId w:val="20"/>
  </w:num>
  <w:num w:numId="36" w16cid:durableId="85924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qAUA5Be3FS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A7A8E"/>
    <w:rsid w:val="000B2F8B"/>
    <w:rsid w:val="000C042E"/>
    <w:rsid w:val="000C15D6"/>
    <w:rsid w:val="000E76BF"/>
    <w:rsid w:val="00142061"/>
    <w:rsid w:val="00142D37"/>
    <w:rsid w:val="00165AD9"/>
    <w:rsid w:val="0017657F"/>
    <w:rsid w:val="001917B6"/>
    <w:rsid w:val="001A1271"/>
    <w:rsid w:val="001A434C"/>
    <w:rsid w:val="001A697F"/>
    <w:rsid w:val="001A77D1"/>
    <w:rsid w:val="001B6A26"/>
    <w:rsid w:val="001C4E43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344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B6B0F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46825"/>
    <w:rsid w:val="0066214B"/>
    <w:rsid w:val="00670F43"/>
    <w:rsid w:val="00671146"/>
    <w:rsid w:val="0068140A"/>
    <w:rsid w:val="0068745A"/>
    <w:rsid w:val="006A3B6D"/>
    <w:rsid w:val="006B2AF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E495A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D25D0"/>
    <w:rsid w:val="009E741B"/>
    <w:rsid w:val="009F4F3A"/>
    <w:rsid w:val="00A162DA"/>
    <w:rsid w:val="00A304CF"/>
    <w:rsid w:val="00A51056"/>
    <w:rsid w:val="00A566BE"/>
    <w:rsid w:val="00A63760"/>
    <w:rsid w:val="00A722CD"/>
    <w:rsid w:val="00A96F8B"/>
    <w:rsid w:val="00AB6114"/>
    <w:rsid w:val="00AC5C1C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B4BC3"/>
    <w:rsid w:val="00BD136B"/>
    <w:rsid w:val="00BE0696"/>
    <w:rsid w:val="00BE7844"/>
    <w:rsid w:val="00C062A5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77238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85474"/>
    <w:rsid w:val="00E9165C"/>
    <w:rsid w:val="00EA29D0"/>
    <w:rsid w:val="00EA5757"/>
    <w:rsid w:val="00EB1536"/>
    <w:rsid w:val="00EC2EA6"/>
    <w:rsid w:val="00ED2430"/>
    <w:rsid w:val="00ED3349"/>
    <w:rsid w:val="00ED4BF2"/>
    <w:rsid w:val="00ED7124"/>
    <w:rsid w:val="00EE2473"/>
    <w:rsid w:val="00F05EED"/>
    <w:rsid w:val="00F1727B"/>
    <w:rsid w:val="00F251EA"/>
    <w:rsid w:val="00F34D89"/>
    <w:rsid w:val="00F43C84"/>
    <w:rsid w:val="00F614CE"/>
    <w:rsid w:val="00F93E50"/>
    <w:rsid w:val="00F97886"/>
    <w:rsid w:val="00FA10AA"/>
    <w:rsid w:val="00FA15B2"/>
    <w:rsid w:val="00FD2D4C"/>
    <w:rsid w:val="00FD5850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McKenzie Burton</cp:lastModifiedBy>
  <cp:revision>4</cp:revision>
  <cp:lastPrinted>2023-12-19T16:35:00Z</cp:lastPrinted>
  <dcterms:created xsi:type="dcterms:W3CDTF">2023-12-19T16:00:00Z</dcterms:created>
  <dcterms:modified xsi:type="dcterms:W3CDTF">2023-12-19T17:47:00Z</dcterms:modified>
</cp:coreProperties>
</file>